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1E26" w:rsidRDefault="00A260C5">
      <w:pPr>
        <w:rPr>
          <w:lang w:val="en-US"/>
        </w:rPr>
      </w:pPr>
      <w:r>
        <w:rPr>
          <w:lang w:val="en-US"/>
        </w:rPr>
        <w:t>Scenario</w:t>
      </w:r>
    </w:p>
    <w:p w:rsidR="00A260C5" w:rsidRPr="00A260C5" w:rsidRDefault="00A260C5">
      <w:pPr>
        <w:rPr>
          <w:lang w:val="en-US"/>
        </w:rPr>
      </w:pPr>
      <w:bookmarkStart w:id="0" w:name="_GoBack"/>
      <w:bookmarkEnd w:id="0"/>
    </w:p>
    <w:sectPr w:rsidR="00A260C5" w:rsidRPr="00A260C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2MDCxtDQ0NLIAMpR0lIJTi4sz8/NACgxrAVYXl1ssAAAA"/>
  </w:docVars>
  <w:rsids>
    <w:rsidRoot w:val="00E47C34"/>
    <w:rsid w:val="00434AEB"/>
    <w:rsid w:val="009B467E"/>
    <w:rsid w:val="00A260C5"/>
    <w:rsid w:val="00E47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130117"/>
  <w15:chartTrackingRefBased/>
  <w15:docId w15:val="{7548BCE6-FEAF-4112-A426-9AF9C1CA0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PI_Ребрін Андрій Анатолійович</dc:creator>
  <cp:keywords/>
  <dc:description/>
  <cp:lastModifiedBy>NPI_Ребрін Андрій Анатолійович</cp:lastModifiedBy>
  <cp:revision>2</cp:revision>
  <dcterms:created xsi:type="dcterms:W3CDTF">2017-08-16T18:08:00Z</dcterms:created>
  <dcterms:modified xsi:type="dcterms:W3CDTF">2017-08-16T18:08:00Z</dcterms:modified>
</cp:coreProperties>
</file>